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815846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8158465-e027-11f0-b88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MQ4DQQgDrXyA//+SHxAPRGnSRILiVpvV7RXIxsYX1c9KPeqdpCiFf8q+5Eu/6993qih2ZXBy2dYzNqVP8HO5qCczN+04qmeAZlw6wQdLs83IuOgfkn7Xgb4sQ4NwjIe2/TOkEuqK5229RNfCzyiScdQ/k03GJPZ8qeRtiam+rtfgYvycNuK2f0wbshqeIyFjrUeLkS1HHPAFU2SHllqWLV83rYEFQ7fPK3MFIfCgvZ43nGI1TJy5W/NFWfKUvPfTej4YtqbKUXv/YefRAgPu57e9EvPxG8G3+rYcGM+rLvwsjaGJ5zzJZ/Zg1UX+MSQd+Bf5VzUKf4akTr6/ndJgzZN6iJwdXYqbetT6HPv+kQbdu9rrQec66HMSoQ7899z/u2+5uGGCuT8P/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ostpoint down for 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8158465-e027-11f0-b88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8158465-e027-11f0-b88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8158465-e027-11f0-b88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8158465</dc:title>
  <dc:creator/>
  <cp:keywords/>
  <dcterms:created xsi:type="dcterms:W3CDTF">2026-05-08T03:16:46Z</dcterms:created>
  <dcterms:modified xsi:type="dcterms:W3CDTF">2026-05-08T03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